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E99FB" w14:textId="77CB74EB" w:rsidR="006D507B" w:rsidRPr="002A482B" w:rsidRDefault="006D507B" w:rsidP="007E3AA4">
      <w:pPr>
        <w:ind w:right="60"/>
        <w:jc w:val="center"/>
        <w:rPr>
          <w:b/>
          <w:bCs/>
        </w:rPr>
      </w:pPr>
      <w:r w:rsidRPr="002A482B">
        <w:rPr>
          <w:rFonts w:ascii="Times New Roman" w:hAnsi="JasmineUPC" w:cs="JasmineUPC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15AF68CD" wp14:editId="075C7706">
            <wp:simplePos x="0" y="0"/>
            <wp:positionH relativeFrom="margin">
              <wp:posOffset>2628265</wp:posOffset>
            </wp:positionH>
            <wp:positionV relativeFrom="paragraph">
              <wp:posOffset>-342265</wp:posOffset>
            </wp:positionV>
            <wp:extent cx="457200" cy="411480"/>
            <wp:effectExtent l="0" t="0" r="0" b="7620"/>
            <wp:wrapNone/>
            <wp:docPr id="2" name="Picture 2" descr="sec_logo_2011_th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_logo_2011_th_rg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62DAE2" w14:textId="77777777" w:rsidR="00353508" w:rsidRPr="002A482B" w:rsidRDefault="00DA5066" w:rsidP="00362545">
      <w:pPr>
        <w:ind w:right="60"/>
        <w:jc w:val="center"/>
        <w:rPr>
          <w:rFonts w:ascii="TH SarabunPSK" w:hAnsi="TH SarabunPSK" w:cs="TH SarabunPSK"/>
          <w:b/>
          <w:bCs/>
        </w:rPr>
      </w:pPr>
      <w:bookmarkStart w:id="0" w:name="_Hlk135222398"/>
      <w:r w:rsidRPr="002A482B">
        <w:rPr>
          <w:rFonts w:ascii="TH SarabunPSK" w:hAnsi="TH SarabunPSK" w:cs="TH SarabunPSK"/>
          <w:b/>
          <w:bCs/>
          <w:cs/>
        </w:rPr>
        <w:t>แบบรับรองประวัติบุคคล</w:t>
      </w:r>
      <w:bookmarkStart w:id="1" w:name="_Hlk135222224"/>
      <w:r w:rsidRPr="002A482B">
        <w:rPr>
          <w:rFonts w:ascii="TH SarabunPSK" w:hAnsi="TH SarabunPSK" w:cs="TH SarabunPSK"/>
          <w:b/>
          <w:bCs/>
          <w:cs/>
        </w:rPr>
        <w:t>ที่</w:t>
      </w:r>
      <w:r w:rsidR="009542D3" w:rsidRPr="002A482B">
        <w:rPr>
          <w:rFonts w:ascii="TH SarabunPSK" w:hAnsi="TH SarabunPSK" w:cs="TH SarabunPSK" w:hint="cs"/>
          <w:b/>
          <w:bCs/>
          <w:cs/>
        </w:rPr>
        <w:t>จะ</w:t>
      </w:r>
      <w:r w:rsidRPr="002A482B">
        <w:rPr>
          <w:rFonts w:ascii="TH SarabunPSK" w:hAnsi="TH SarabunPSK" w:cs="TH SarabunPSK"/>
          <w:b/>
          <w:bCs/>
          <w:cs/>
        </w:rPr>
        <w:t>เป็น</w:t>
      </w:r>
      <w:bookmarkEnd w:id="0"/>
      <w:bookmarkEnd w:id="1"/>
      <w:r w:rsidR="00362545" w:rsidRPr="002A482B">
        <w:rPr>
          <w:rFonts w:ascii="TH SarabunPSK" w:hAnsi="TH SarabunPSK" w:cs="TH SarabunPSK"/>
          <w:b/>
          <w:bCs/>
          <w:cs/>
        </w:rPr>
        <w:t>กรรมการของศูนย์</w:t>
      </w:r>
      <w:r w:rsidR="00362545" w:rsidRPr="002A482B">
        <w:rPr>
          <w:rFonts w:ascii="TH SarabunPSK" w:hAnsi="TH SarabunPSK" w:cs="TH SarabunPSK" w:hint="cs"/>
          <w:b/>
          <w:bCs/>
          <w:cs/>
        </w:rPr>
        <w:t>ซื้อขาย</w:t>
      </w:r>
      <w:r w:rsidR="00362545" w:rsidRPr="002A482B">
        <w:rPr>
          <w:rFonts w:ascii="TH SarabunPSK" w:hAnsi="TH SarabunPSK" w:cs="TH SarabunPSK"/>
          <w:b/>
          <w:bCs/>
          <w:cs/>
        </w:rPr>
        <w:t>หลักทรัพย์</w:t>
      </w:r>
      <w:r w:rsidR="00362545" w:rsidRPr="002A482B">
        <w:rPr>
          <w:rFonts w:ascii="TH SarabunPSK" w:hAnsi="TH SarabunPSK" w:cs="TH SarabunPSK"/>
          <w:b/>
          <w:bCs/>
        </w:rPr>
        <w:t xml:space="preserve"> </w:t>
      </w:r>
    </w:p>
    <w:p w14:paraId="6E49C75C" w14:textId="7B818F49" w:rsidR="00405AB1" w:rsidRPr="002A482B" w:rsidRDefault="00DA5066" w:rsidP="00362545">
      <w:pPr>
        <w:ind w:right="60"/>
        <w:jc w:val="center"/>
        <w:rPr>
          <w:rFonts w:ascii="TH SarabunPSK" w:hAnsi="TH SarabunPSK" w:cs="TH SarabunPSK"/>
          <w:b/>
          <w:bCs/>
        </w:rPr>
      </w:pPr>
      <w:r w:rsidRPr="002A482B">
        <w:rPr>
          <w:rFonts w:ascii="TH SarabunPSK" w:hAnsi="TH SarabunPSK" w:cs="TH SarabunPSK"/>
          <w:b/>
          <w:bCs/>
          <w:cs/>
        </w:rPr>
        <w:t>(ส่วนของนิติบุคคลผู้ขอรับใบอนุญาต</w:t>
      </w:r>
      <w:r w:rsidR="00FB0D2A" w:rsidRPr="002A482B">
        <w:rPr>
          <w:rFonts w:ascii="TH SarabunPSK" w:hAnsi="TH SarabunPSK" w:cs="TH SarabunPSK" w:hint="cs"/>
          <w:b/>
          <w:bCs/>
          <w:cs/>
        </w:rPr>
        <w:t>จัดตั้ง</w:t>
      </w:r>
      <w:r w:rsidR="00FF007D" w:rsidRPr="002A482B">
        <w:rPr>
          <w:rFonts w:ascii="TH SarabunPSK" w:hAnsi="TH SarabunPSK" w:cs="TH SarabunPSK" w:hint="cs"/>
          <w:b/>
          <w:bCs/>
          <w:cs/>
        </w:rPr>
        <w:t>ศูนย์ซื้อขายหลักทรัพย์</w:t>
      </w:r>
      <w:r w:rsidRPr="002A482B">
        <w:rPr>
          <w:rFonts w:ascii="TH SarabunPSK" w:hAnsi="TH SarabunPSK" w:cs="TH SarabunPSK"/>
          <w:b/>
          <w:bCs/>
          <w:cs/>
        </w:rPr>
        <w:t>)</w:t>
      </w:r>
    </w:p>
    <w:p w14:paraId="31633EAC" w14:textId="347137AF" w:rsidR="0036133A" w:rsidRPr="002A06D9" w:rsidRDefault="00DA5066" w:rsidP="008425C1">
      <w:pPr>
        <w:spacing w:before="120"/>
        <w:jc w:val="center"/>
        <w:rPr>
          <w:rFonts w:ascii="TH SarabunPSK" w:hAnsi="TH SarabunPSK" w:cs="TH SarabunPSK"/>
          <w:cs/>
        </w:rPr>
      </w:pPr>
      <w:r w:rsidRPr="002A482B">
        <w:rPr>
          <w:rFonts w:ascii="TH SarabunPSK" w:hAnsi="TH SarabunPSK" w:cs="TH SarabunPSK"/>
          <w:cs/>
        </w:rPr>
        <w:t>ชื่อ</w:t>
      </w:r>
      <w:r w:rsidR="00672CCD" w:rsidRPr="002A482B">
        <w:rPr>
          <w:rFonts w:ascii="TH SarabunPSK" w:hAnsi="TH SarabunPSK" w:cs="TH SarabunPSK" w:hint="cs"/>
          <w:cs/>
        </w:rPr>
        <w:t>ศูนย์ซื้อขายหลักทรัพย์</w:t>
      </w:r>
      <w:r w:rsidRPr="002A482B">
        <w:rPr>
          <w:rFonts w:ascii="TH SarabunPSK" w:hAnsi="TH SarabunPSK" w:cs="TH SarabunPSK"/>
          <w:cs/>
        </w:rPr>
        <w:t>............................................</w:t>
      </w:r>
    </w:p>
    <w:p w14:paraId="4FC56DAB" w14:textId="265F218F" w:rsidR="001C2A5C" w:rsidRPr="002A06D9" w:rsidRDefault="001C2A5C" w:rsidP="00D010DC">
      <w:pPr>
        <w:spacing w:before="120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>หนังสือที่ .....................................</w:t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  <w:t>วันที่..........................</w:t>
      </w:r>
    </w:p>
    <w:p w14:paraId="640D1B5A" w14:textId="77777777" w:rsidR="001C2A5C" w:rsidRPr="002A06D9" w:rsidRDefault="001C2A5C" w:rsidP="008425C1">
      <w:pPr>
        <w:spacing w:before="120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>เรียน  เลขาธิการ</w:t>
      </w:r>
    </w:p>
    <w:p w14:paraId="65DF2A8D" w14:textId="77777777" w:rsidR="001C2A5C" w:rsidRPr="002A06D9" w:rsidRDefault="001C2A5C" w:rsidP="001C2A5C">
      <w:pPr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  <w:t>สำนักงานคณะกรรมการกำกับหลักทรัพย์และตลาดหลักทรัพย์</w:t>
      </w:r>
    </w:p>
    <w:p w14:paraId="3D7061C7" w14:textId="468CCD7A" w:rsidR="001C2A5C" w:rsidRPr="002A06D9" w:rsidRDefault="001C2A5C" w:rsidP="006C3AE6">
      <w:pPr>
        <w:spacing w:before="120"/>
        <w:jc w:val="thaiDistribute"/>
        <w:rPr>
          <w:rFonts w:ascii="TH SarabunPSK" w:hAnsi="TH SarabunPSK" w:cs="TH SarabunPSK"/>
          <w:strike/>
          <w:u w:val="single"/>
        </w:rPr>
      </w:pP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u w:val="single"/>
          <w:cs/>
        </w:rPr>
        <w:t xml:space="preserve">เรื่อง  </w:t>
      </w:r>
      <w:bookmarkStart w:id="2" w:name="_Hlk135222374"/>
      <w:r w:rsidRPr="002A06D9">
        <w:rPr>
          <w:rFonts w:ascii="TH SarabunPSK" w:hAnsi="TH SarabunPSK" w:cs="TH SarabunPSK"/>
          <w:u w:val="single"/>
          <w:cs/>
        </w:rPr>
        <w:t>ขอ</w:t>
      </w:r>
      <w:r w:rsidR="00643F8B" w:rsidRPr="002A06D9">
        <w:rPr>
          <w:rFonts w:ascii="TH SarabunPSK" w:hAnsi="TH SarabunPSK" w:cs="TH SarabunPSK" w:hint="cs"/>
          <w:u w:val="single"/>
          <w:cs/>
        </w:rPr>
        <w:t>รับรอง</w:t>
      </w:r>
      <w:r w:rsidR="00643F8B" w:rsidRPr="002A06D9">
        <w:rPr>
          <w:rFonts w:ascii="TH SarabunPSK" w:hAnsi="TH SarabunPSK" w:cs="TH SarabunPSK"/>
          <w:u w:val="single"/>
          <w:cs/>
        </w:rPr>
        <w:t>ประวัติบุคคลที่</w:t>
      </w:r>
      <w:r w:rsidR="00643F8B" w:rsidRPr="002A482B">
        <w:rPr>
          <w:rFonts w:ascii="TH SarabunPSK" w:hAnsi="TH SarabunPSK" w:cs="TH SarabunPSK"/>
          <w:u w:val="single"/>
          <w:cs/>
        </w:rPr>
        <w:t>จะเป็น</w:t>
      </w:r>
      <w:bookmarkEnd w:id="2"/>
      <w:r w:rsidR="00643F8B" w:rsidRPr="002A482B">
        <w:rPr>
          <w:rFonts w:ascii="TH SarabunPSK" w:hAnsi="TH SarabunPSK" w:cs="TH SarabunPSK"/>
          <w:u w:val="single"/>
          <w:cs/>
        </w:rPr>
        <w:t>กรรมการของ</w:t>
      </w:r>
      <w:r w:rsidR="00E876E3" w:rsidRPr="002A482B">
        <w:rPr>
          <w:rFonts w:ascii="TH SarabunPSK" w:hAnsi="TH SarabunPSK" w:cs="TH SarabunPSK" w:hint="cs"/>
          <w:u w:val="single"/>
          <w:cs/>
        </w:rPr>
        <w:t>ศูนย์ซื้อขาย</w:t>
      </w:r>
      <w:r w:rsidR="00643F8B" w:rsidRPr="002A482B">
        <w:rPr>
          <w:rFonts w:ascii="TH SarabunPSK" w:hAnsi="TH SarabunPSK" w:cs="TH SarabunPSK"/>
          <w:u w:val="single"/>
          <w:cs/>
        </w:rPr>
        <w:t>หลักทรัพย์</w:t>
      </w:r>
    </w:p>
    <w:p w14:paraId="6C6DCA7D" w14:textId="52380085" w:rsidR="00AE5731" w:rsidRPr="002A06D9" w:rsidRDefault="001C2A5C" w:rsidP="00526355">
      <w:pPr>
        <w:spacing w:before="120"/>
        <w:jc w:val="thaiDistribute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bookmarkStart w:id="3" w:name="_Hlk135222462"/>
      <w:r w:rsidRPr="002A06D9">
        <w:rPr>
          <w:rFonts w:ascii="TH SarabunPSK" w:hAnsi="TH SarabunPSK" w:cs="TH SarabunPSK"/>
          <w:cs/>
        </w:rPr>
        <w:t>ด้วย</w:t>
      </w:r>
      <w:r w:rsidR="008435C1" w:rsidRPr="002A06D9">
        <w:rPr>
          <w:rFonts w:ascii="TH SarabunPSK" w:hAnsi="TH SarabunPSK" w:cs="TH SarabunPSK" w:hint="cs"/>
          <w:cs/>
        </w:rPr>
        <w:t>ผู้ขอรับใบอนุญาต</w:t>
      </w:r>
      <w:r w:rsidR="00E9449E" w:rsidRPr="002A06D9">
        <w:rPr>
          <w:rStyle w:val="FootnoteReference"/>
          <w:rFonts w:ascii="TH SarabunPSK" w:hAnsi="TH SarabunPSK" w:cs="TH SarabunPSK"/>
          <w:cs/>
        </w:rPr>
        <w:footnoteReference w:id="2"/>
      </w:r>
      <w:r w:rsidR="00950D92" w:rsidRPr="002A06D9">
        <w:rPr>
          <w:rFonts w:ascii="TH SarabunPSK" w:hAnsi="TH SarabunPSK" w:cs="TH SarabunPSK" w:hint="cs"/>
          <w:cs/>
        </w:rPr>
        <w:t xml:space="preserve"> มี</w:t>
      </w:r>
      <w:r w:rsidRPr="002A06D9">
        <w:rPr>
          <w:rFonts w:ascii="TH SarabunPSK" w:hAnsi="TH SarabunPSK" w:cs="TH SarabunPSK"/>
          <w:cs/>
        </w:rPr>
        <w:t>ความประสงค์จะขอรับ</w:t>
      </w:r>
      <w:r w:rsidR="00643F8B" w:rsidRPr="002A06D9">
        <w:rPr>
          <w:rFonts w:ascii="TH SarabunPSK" w:hAnsi="TH SarabunPSK" w:cs="TH SarabunPSK" w:hint="cs"/>
          <w:cs/>
        </w:rPr>
        <w:t>รองประวัติ</w:t>
      </w:r>
      <w:r w:rsidR="00643F8B" w:rsidRPr="002A06D9">
        <w:rPr>
          <w:rFonts w:ascii="TH SarabunPSK" w:hAnsi="TH SarabunPSK" w:cs="TH SarabunPSK"/>
          <w:cs/>
        </w:rPr>
        <w:t>บุคคล</w:t>
      </w:r>
      <w:r w:rsidR="00643F8B" w:rsidRPr="002A482B">
        <w:rPr>
          <w:rFonts w:ascii="TH SarabunPSK" w:hAnsi="TH SarabunPSK" w:cs="TH SarabunPSK"/>
          <w:cs/>
        </w:rPr>
        <w:t>ที่จะเป็นกรรมการ</w:t>
      </w:r>
      <w:r w:rsidR="00FA784B" w:rsidRPr="002A482B">
        <w:rPr>
          <w:rFonts w:ascii="TH SarabunPSK" w:hAnsi="TH SarabunPSK" w:cs="TH SarabunPSK"/>
          <w:cs/>
        </w:rPr>
        <w:br/>
      </w:r>
      <w:r w:rsidR="00643F8B" w:rsidRPr="002A482B">
        <w:rPr>
          <w:rFonts w:ascii="TH SarabunPSK" w:hAnsi="TH SarabunPSK" w:cs="TH SarabunPSK"/>
          <w:cs/>
        </w:rPr>
        <w:t>ของ</w:t>
      </w:r>
      <w:r w:rsidR="00A90A15" w:rsidRPr="002A482B">
        <w:rPr>
          <w:rFonts w:ascii="TH SarabunPSK" w:hAnsi="TH SarabunPSK" w:cs="TH SarabunPSK" w:hint="cs"/>
          <w:cs/>
        </w:rPr>
        <w:t>ศูนย์ซื้อขาย</w:t>
      </w:r>
      <w:r w:rsidR="00643F8B" w:rsidRPr="002A482B">
        <w:rPr>
          <w:rFonts w:ascii="TH SarabunPSK" w:hAnsi="TH SarabunPSK" w:cs="TH SarabunPSK"/>
          <w:cs/>
        </w:rPr>
        <w:t>หลักทรัพย์</w:t>
      </w:r>
      <w:r w:rsidR="00643F8B" w:rsidRPr="002A482B">
        <w:rPr>
          <w:rFonts w:ascii="TH SarabunPSK" w:hAnsi="TH SarabunPSK" w:cs="TH SarabunPSK" w:hint="cs"/>
          <w:cs/>
        </w:rPr>
        <w:t>ที่จะจัดตั้งขึ้น เพื่อประกอบการ</w:t>
      </w:r>
      <w:r w:rsidR="00E32A22" w:rsidRPr="002A482B">
        <w:rPr>
          <w:rFonts w:ascii="TH SarabunPSK" w:hAnsi="TH SarabunPSK" w:cs="TH SarabunPSK" w:hint="cs"/>
          <w:cs/>
        </w:rPr>
        <w:t>ยื่นคำ</w:t>
      </w:r>
      <w:r w:rsidR="00643F8B" w:rsidRPr="002A482B">
        <w:rPr>
          <w:rFonts w:ascii="TH SarabunPSK" w:hAnsi="TH SarabunPSK" w:cs="TH SarabunPSK" w:hint="cs"/>
          <w:cs/>
        </w:rPr>
        <w:t>ขอรับใบอนุญาต</w:t>
      </w:r>
      <w:r w:rsidR="008C45C1" w:rsidRPr="002A482B">
        <w:rPr>
          <w:rFonts w:ascii="TH SarabunPSK" w:hAnsi="TH SarabunPSK" w:cs="TH SarabunPSK" w:hint="cs"/>
          <w:cs/>
        </w:rPr>
        <w:t>จัดตั้ง</w:t>
      </w:r>
      <w:r w:rsidR="00A90A15" w:rsidRPr="002A482B">
        <w:rPr>
          <w:rFonts w:ascii="TH SarabunPSK" w:hAnsi="TH SarabunPSK" w:cs="TH SarabunPSK" w:hint="cs"/>
          <w:cs/>
        </w:rPr>
        <w:t>ศูนย์ซื้อขาย</w:t>
      </w:r>
      <w:r w:rsidR="00643F8B" w:rsidRPr="002A06D9">
        <w:rPr>
          <w:rFonts w:ascii="TH SarabunPSK" w:hAnsi="TH SarabunPSK" w:cs="TH SarabunPSK"/>
          <w:cs/>
        </w:rPr>
        <w:t>หลักทรัพย์</w:t>
      </w:r>
      <w:r w:rsidR="00643F8B" w:rsidRPr="002A06D9">
        <w:rPr>
          <w:rFonts w:ascii="TH SarabunPSK" w:hAnsi="TH SarabunPSK" w:cs="TH SarabunPSK" w:hint="cs"/>
          <w:cs/>
        </w:rPr>
        <w:t xml:space="preserve"> </w:t>
      </w:r>
      <w:r w:rsidRPr="002A06D9">
        <w:rPr>
          <w:rFonts w:ascii="TH SarabunPSK" w:hAnsi="TH SarabunPSK" w:cs="TH SarabunPSK"/>
          <w:cs/>
        </w:rPr>
        <w:t>ตามรายชื่อดังต่อไปนี้</w:t>
      </w:r>
    </w:p>
    <w:p w14:paraId="6E9190A3" w14:textId="77777777" w:rsidR="00D010DC" w:rsidRPr="002A06D9" w:rsidRDefault="00D010DC" w:rsidP="001C2A5C">
      <w:pPr>
        <w:rPr>
          <w:rFonts w:ascii="TH SarabunPSK" w:hAnsi="TH SarabunPSK" w:cs="TH SarabunPSK"/>
          <w:sz w:val="8"/>
          <w:szCs w:val="8"/>
        </w:rPr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95"/>
        <w:gridCol w:w="4410"/>
      </w:tblGrid>
      <w:tr w:rsidR="00CF3415" w:rsidRPr="002A06D9" w14:paraId="4D3B9C9B" w14:textId="77777777" w:rsidTr="00457F0A">
        <w:tc>
          <w:tcPr>
            <w:tcW w:w="4495" w:type="dxa"/>
            <w:shd w:val="clear" w:color="auto" w:fill="BFBFBF" w:themeFill="background1" w:themeFillShade="BF"/>
            <w:vAlign w:val="center"/>
          </w:tcPr>
          <w:bookmarkEnd w:id="3"/>
          <w:p w14:paraId="4AFE1C0A" w14:textId="7C868B58" w:rsidR="00CF3415" w:rsidRPr="002A06D9" w:rsidRDefault="00CF3415" w:rsidP="006B784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2A06D9">
              <w:rPr>
                <w:rFonts w:ascii="TH SarabunPSK" w:hAnsi="TH SarabunPSK" w:cs="TH SarabunPSK"/>
                <w:b/>
                <w:bCs/>
                <w:cs/>
              </w:rPr>
              <w:t>ชื่อ-สกุล</w:t>
            </w:r>
          </w:p>
        </w:tc>
        <w:tc>
          <w:tcPr>
            <w:tcW w:w="4410" w:type="dxa"/>
            <w:shd w:val="clear" w:color="auto" w:fill="BFBFBF" w:themeFill="background1" w:themeFillShade="BF"/>
          </w:tcPr>
          <w:p w14:paraId="11868493" w14:textId="41265467" w:rsidR="00CF3415" w:rsidRPr="002A06D9" w:rsidRDefault="00CF3415" w:rsidP="006B784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2A06D9">
              <w:rPr>
                <w:rFonts w:ascii="TH SarabunPSK" w:hAnsi="TH SarabunPSK" w:cs="TH SarabunPSK"/>
                <w:b/>
                <w:bCs/>
                <w:cs/>
              </w:rPr>
              <w:t>เพื่อดำรงตำแหน่ง</w:t>
            </w:r>
          </w:p>
        </w:tc>
      </w:tr>
      <w:tr w:rsidR="00CF3415" w:rsidRPr="002A06D9" w14:paraId="6588736F" w14:textId="77777777" w:rsidTr="00CF3415">
        <w:tc>
          <w:tcPr>
            <w:tcW w:w="4495" w:type="dxa"/>
          </w:tcPr>
          <w:p w14:paraId="3098AF6A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  <w:tc>
          <w:tcPr>
            <w:tcW w:w="4410" w:type="dxa"/>
          </w:tcPr>
          <w:p w14:paraId="6C8E4AA0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</w:tr>
      <w:tr w:rsidR="00CF3415" w:rsidRPr="002A06D9" w14:paraId="2CE8A507" w14:textId="77777777" w:rsidTr="00010F1A">
        <w:trPr>
          <w:trHeight w:val="125"/>
        </w:trPr>
        <w:tc>
          <w:tcPr>
            <w:tcW w:w="4495" w:type="dxa"/>
          </w:tcPr>
          <w:p w14:paraId="3EC14F27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410" w:type="dxa"/>
          </w:tcPr>
          <w:p w14:paraId="19065F3D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</w:tr>
    </w:tbl>
    <w:p w14:paraId="5D56F56D" w14:textId="77777777" w:rsidR="00974816" w:rsidRPr="002A06D9" w:rsidRDefault="00974816" w:rsidP="001C2A5C">
      <w:pPr>
        <w:rPr>
          <w:rFonts w:ascii="TH SarabunPSK" w:hAnsi="TH SarabunPSK" w:cs="TH SarabunPSK"/>
          <w:sz w:val="8"/>
          <w:szCs w:val="8"/>
        </w:rPr>
      </w:pPr>
    </w:p>
    <w:p w14:paraId="3BF875F8" w14:textId="77777777" w:rsidR="001916FF" w:rsidRPr="002A06D9" w:rsidRDefault="00AE2C45" w:rsidP="00F64FB6">
      <w:pPr>
        <w:spacing w:before="120"/>
        <w:ind w:right="-3" w:firstLine="1440"/>
        <w:jc w:val="thaiDistribute"/>
        <w:rPr>
          <w:rFonts w:ascii="TH SarabunPSK" w:hAnsi="TH SarabunPSK" w:cs="TH SarabunPSK"/>
          <w:spacing w:val="-8"/>
        </w:rPr>
      </w:pPr>
      <w:bookmarkStart w:id="4" w:name="_Hlk135229702"/>
      <w:r w:rsidRPr="002A06D9">
        <w:rPr>
          <w:rFonts w:ascii="TH SarabunPSK" w:hAnsi="TH SarabunPSK" w:cs="TH SarabunPSK" w:hint="cs"/>
          <w:spacing w:val="-8"/>
          <w:cs/>
        </w:rPr>
        <w:t>ผู้ขอรับใบอนุญาต</w:t>
      </w:r>
      <w:bookmarkEnd w:id="4"/>
      <w:r w:rsidR="001C2A5C" w:rsidRPr="002A06D9">
        <w:rPr>
          <w:rFonts w:ascii="TH SarabunPSK" w:hAnsi="TH SarabunPSK" w:cs="TH SarabunPSK"/>
          <w:spacing w:val="-8"/>
          <w:cs/>
        </w:rPr>
        <w:t>ได้ตรวจสอบประวัติของบุคคลตามรายชื่อข้างต้นแล้ว ขอรับรองว่าบุคคลข้างต้น</w:t>
      </w:r>
    </w:p>
    <w:p w14:paraId="135FC6EE" w14:textId="22B3A08E" w:rsidR="005411F8" w:rsidRPr="002A06D9" w:rsidRDefault="001C2A5C" w:rsidP="00F64FB6">
      <w:pPr>
        <w:ind w:right="-3" w:firstLine="1440"/>
        <w:jc w:val="thaiDistribute"/>
        <w:rPr>
          <w:rFonts w:ascii="TH SarabunPSK" w:hAnsi="TH SarabunPSK" w:cs="TH SarabunPSK"/>
          <w:spacing w:val="-4"/>
        </w:rPr>
      </w:pPr>
      <w:r w:rsidRPr="002A06D9">
        <w:rPr>
          <w:rFonts w:ascii="TH SarabunPSK" w:hAnsi="TH SarabunPSK" w:cs="TH SarabunPSK"/>
          <w:cs/>
        </w:rPr>
        <w:t>(</w:t>
      </w:r>
      <w:r w:rsidR="005D2759" w:rsidRPr="002A06D9">
        <w:rPr>
          <w:rFonts w:ascii="TH SarabunPSK" w:hAnsi="TH SarabunPSK" w:cs="TH SarabunPSK"/>
          <w:cs/>
        </w:rPr>
        <w:t xml:space="preserve">  </w:t>
      </w:r>
      <w:r w:rsidRPr="002A06D9">
        <w:rPr>
          <w:rFonts w:ascii="TH SarabunPSK" w:hAnsi="TH SarabunPSK" w:cs="TH SarabunPSK"/>
          <w:cs/>
        </w:rPr>
        <w:t xml:space="preserve"> ) </w:t>
      </w:r>
      <w:r w:rsidR="005411F8" w:rsidRPr="002A06D9">
        <w:rPr>
          <w:rFonts w:ascii="TH SarabunPSK" w:hAnsi="TH SarabunPSK" w:cs="TH SarabunPSK" w:hint="cs"/>
          <w:cs/>
        </w:rPr>
        <w:t xml:space="preserve"> </w:t>
      </w:r>
      <w:r w:rsidR="00300F87" w:rsidRPr="002A06D9">
        <w:rPr>
          <w:rFonts w:ascii="TH SarabunPSK" w:hAnsi="TH SarabunPSK" w:cs="TH SarabunPSK"/>
          <w:spacing w:val="-4"/>
          <w:cs/>
        </w:rPr>
        <w:t>มีคุณสมบัติและ</w:t>
      </w:r>
      <w:r w:rsidRPr="002A06D9">
        <w:rPr>
          <w:rFonts w:ascii="TH SarabunPSK" w:hAnsi="TH SarabunPSK" w:cs="TH SarabunPSK"/>
          <w:spacing w:val="-4"/>
          <w:cs/>
        </w:rPr>
        <w:t>ไม่มีลักษณะต้องห้ามตาม</w:t>
      </w:r>
      <w:bookmarkStart w:id="5" w:name="_Hlk135228762"/>
      <w:r w:rsidR="00E20352" w:rsidRPr="002A06D9">
        <w:rPr>
          <w:rFonts w:ascii="TH SarabunPSK" w:hAnsi="TH SarabunPSK" w:cs="TH SarabunPSK" w:hint="cs"/>
          <w:spacing w:val="-4"/>
          <w:cs/>
        </w:rPr>
        <w:t>กฎหมาย</w:t>
      </w:r>
      <w:r w:rsidR="005411F8" w:rsidRPr="002A06D9">
        <w:rPr>
          <w:rFonts w:ascii="TH SarabunPSK" w:hAnsi="TH SarabunPSK" w:cs="TH SarabunPSK" w:hint="cs"/>
          <w:spacing w:val="-4"/>
          <w:cs/>
        </w:rPr>
        <w:t>ว่าด้วยหลักทรัพย์และตลาดหลักทรัพย์</w:t>
      </w:r>
      <w:bookmarkEnd w:id="5"/>
      <w:r w:rsidRPr="002A06D9">
        <w:rPr>
          <w:rFonts w:ascii="TH SarabunPSK" w:hAnsi="TH SarabunPSK" w:cs="TH SarabunPSK"/>
          <w:spacing w:val="-4"/>
          <w:cs/>
        </w:rPr>
        <w:t xml:space="preserve"> </w:t>
      </w:r>
    </w:p>
    <w:p w14:paraId="5219BE15" w14:textId="39E2D86B" w:rsidR="00643F8B" w:rsidRPr="002A06D9" w:rsidRDefault="00080DB8" w:rsidP="000424F6">
      <w:pPr>
        <w:spacing w:before="120"/>
        <w:ind w:right="-3" w:firstLine="1440"/>
        <w:jc w:val="thaiDistribute"/>
        <w:rPr>
          <w:rFonts w:ascii="TH SarabunPSK" w:hAnsi="TH SarabunPSK" w:cs="TH SarabunPSK"/>
          <w:spacing w:val="-10"/>
        </w:rPr>
      </w:pPr>
      <w:r w:rsidRPr="006F4BDB">
        <w:rPr>
          <w:rFonts w:ascii="TH SarabunPSK" w:hAnsi="TH SarabunPSK" w:cs="TH SarabunPSK" w:hint="cs"/>
          <w:spacing w:val="-14"/>
          <w:cs/>
        </w:rPr>
        <w:t>ทั้งนี้</w:t>
      </w:r>
      <w:r>
        <w:rPr>
          <w:rFonts w:ascii="TH SarabunPSK" w:hAnsi="TH SarabunPSK" w:cs="TH SarabunPSK" w:hint="cs"/>
          <w:spacing w:val="-14"/>
          <w:cs/>
        </w:rPr>
        <w:t xml:space="preserve"> </w:t>
      </w:r>
      <w:r w:rsidR="00AE2C45" w:rsidRPr="00196B1E">
        <w:rPr>
          <w:rFonts w:ascii="TH SarabunPSK" w:hAnsi="TH SarabunPSK" w:cs="TH SarabunPSK" w:hint="cs"/>
          <w:spacing w:val="-14"/>
          <w:cs/>
        </w:rPr>
        <w:t>ผู้ขอรับใบอนุญาต</w:t>
      </w:r>
      <w:r w:rsidR="000D0C41" w:rsidRPr="00196B1E">
        <w:rPr>
          <w:rFonts w:ascii="TH SarabunPSK" w:hAnsi="TH SarabunPSK" w:cs="TH SarabunPSK"/>
          <w:spacing w:val="-14"/>
          <w:cs/>
        </w:rPr>
        <w:t>ได้แนบ</w:t>
      </w:r>
      <w:r w:rsidR="001118EC" w:rsidRPr="00196B1E">
        <w:rPr>
          <w:rFonts w:ascii="TH SarabunPSK" w:hAnsi="TH SarabunPSK" w:cs="TH SarabunPSK"/>
          <w:spacing w:val="-14"/>
          <w:cs/>
        </w:rPr>
        <w:t>แบบรับรองประวัติบุคคลที่</w:t>
      </w:r>
      <w:r w:rsidR="00BE4CB6" w:rsidRPr="00196B1E">
        <w:rPr>
          <w:rFonts w:ascii="TH SarabunPSK" w:hAnsi="TH SarabunPSK" w:cs="TH SarabunPSK"/>
          <w:spacing w:val="-14"/>
          <w:cs/>
        </w:rPr>
        <w:t>จะ</w:t>
      </w:r>
      <w:r w:rsidR="001118EC" w:rsidRPr="00196B1E">
        <w:rPr>
          <w:rFonts w:ascii="TH SarabunPSK" w:hAnsi="TH SarabunPSK" w:cs="TH SarabunPSK"/>
          <w:spacing w:val="-14"/>
          <w:cs/>
        </w:rPr>
        <w:t>เป็น</w:t>
      </w:r>
      <w:r w:rsidR="004C3617" w:rsidRPr="00196B1E">
        <w:rPr>
          <w:rFonts w:ascii="TH SarabunPSK" w:hAnsi="TH SarabunPSK" w:cs="TH SarabunPSK"/>
          <w:spacing w:val="-14"/>
          <w:cs/>
        </w:rPr>
        <w:t>กรรมการ</w:t>
      </w:r>
      <w:r w:rsidR="001118EC" w:rsidRPr="00196B1E">
        <w:rPr>
          <w:rFonts w:ascii="TH SarabunPSK" w:hAnsi="TH SarabunPSK" w:cs="TH SarabunPSK"/>
          <w:spacing w:val="-14"/>
          <w:cs/>
        </w:rPr>
        <w:t>ของ</w:t>
      </w:r>
      <w:r w:rsidR="00942CE6" w:rsidRPr="00196B1E">
        <w:rPr>
          <w:rFonts w:ascii="TH SarabunPSK" w:hAnsi="TH SarabunPSK" w:cs="TH SarabunPSK" w:hint="cs"/>
          <w:spacing w:val="-14"/>
          <w:cs/>
        </w:rPr>
        <w:t>ศูนย์ซื้อขาย</w:t>
      </w:r>
      <w:r w:rsidR="00643F8B" w:rsidRPr="00196B1E">
        <w:rPr>
          <w:rFonts w:ascii="TH SarabunPSK" w:hAnsi="TH SarabunPSK" w:cs="TH SarabunPSK"/>
          <w:spacing w:val="-14"/>
          <w:cs/>
        </w:rPr>
        <w:t xml:space="preserve">หลักทรัพย์ </w:t>
      </w:r>
      <w:r w:rsidR="00643F8B" w:rsidRPr="002A06D9">
        <w:rPr>
          <w:rFonts w:ascii="TH SarabunPSK" w:hAnsi="TH SarabunPSK" w:cs="TH SarabunPSK"/>
          <w:spacing w:val="-10"/>
          <w:cs/>
        </w:rPr>
        <w:t>(ส่วนของเจ้าของประวัติ)</w:t>
      </w:r>
      <w:r w:rsidR="00643F8B" w:rsidRPr="002A06D9">
        <w:rPr>
          <w:rFonts w:ascii="TH SarabunPSK" w:hAnsi="TH SarabunPSK" w:cs="TH SarabunPSK" w:hint="cs"/>
          <w:spacing w:val="-10"/>
          <w:cs/>
        </w:rPr>
        <w:t xml:space="preserve"> </w:t>
      </w:r>
      <w:r w:rsidR="000D0C41" w:rsidRPr="002A06D9">
        <w:rPr>
          <w:rFonts w:ascii="TH SarabunPSK" w:hAnsi="TH SarabunPSK" w:cs="TH SarabunPSK"/>
          <w:spacing w:val="-10"/>
          <w:cs/>
        </w:rPr>
        <w:t>ของ</w:t>
      </w:r>
      <w:r w:rsidR="009634F3" w:rsidRPr="002A06D9">
        <w:rPr>
          <w:rFonts w:ascii="TH SarabunPSK" w:hAnsi="TH SarabunPSK" w:cs="TH SarabunPSK"/>
          <w:spacing w:val="-10"/>
          <w:cs/>
        </w:rPr>
        <w:t>บุคค</w:t>
      </w:r>
      <w:r w:rsidR="009634F3" w:rsidRPr="006F4BDB">
        <w:rPr>
          <w:rFonts w:ascii="TH SarabunPSK" w:hAnsi="TH SarabunPSK" w:cs="TH SarabunPSK"/>
          <w:spacing w:val="-10"/>
          <w:cs/>
        </w:rPr>
        <w:t>ล</w:t>
      </w:r>
      <w:r w:rsidR="00CE1C84" w:rsidRPr="006F4BDB">
        <w:rPr>
          <w:rFonts w:ascii="TH SarabunPSK" w:hAnsi="TH SarabunPSK" w:cs="TH SarabunPSK" w:hint="cs"/>
          <w:spacing w:val="-10"/>
          <w:cs/>
        </w:rPr>
        <w:t>ตาม</w:t>
      </w:r>
      <w:r w:rsidR="00C62B2F" w:rsidRPr="002A06D9">
        <w:rPr>
          <w:rFonts w:ascii="TH SarabunPSK" w:hAnsi="TH SarabunPSK" w:cs="TH SarabunPSK"/>
          <w:spacing w:val="-10"/>
          <w:cs/>
        </w:rPr>
        <w:t>รายชื่อข้างต้น</w:t>
      </w:r>
      <w:r w:rsidR="009634F3" w:rsidRPr="002A06D9">
        <w:rPr>
          <w:rFonts w:ascii="TH SarabunPSK" w:hAnsi="TH SarabunPSK" w:cs="TH SarabunPSK"/>
          <w:spacing w:val="-10"/>
          <w:cs/>
        </w:rPr>
        <w:t>ดังกล่าวมา</w:t>
      </w:r>
      <w:r w:rsidR="00A8043A" w:rsidRPr="002A06D9">
        <w:rPr>
          <w:rFonts w:ascii="TH SarabunPSK" w:hAnsi="TH SarabunPSK" w:cs="TH SarabunPSK"/>
          <w:spacing w:val="-10"/>
          <w:cs/>
        </w:rPr>
        <w:t>พร้อมนี้</w:t>
      </w:r>
    </w:p>
    <w:p w14:paraId="5BABF004" w14:textId="1641D1A3" w:rsidR="006209E7" w:rsidRPr="002A06D9" w:rsidRDefault="001C2A5C" w:rsidP="003F3877">
      <w:pPr>
        <w:spacing w:before="120" w:line="228" w:lineRule="auto"/>
        <w:jc w:val="center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>ขอแสดงความนับถือ</w:t>
      </w:r>
    </w:p>
    <w:p w14:paraId="77B671AB" w14:textId="18B6AAAB" w:rsidR="001C2A5C" w:rsidRPr="002A06D9" w:rsidRDefault="001C2A5C" w:rsidP="003F3877">
      <w:pPr>
        <w:spacing w:before="200" w:line="228" w:lineRule="auto"/>
        <w:jc w:val="center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 xml:space="preserve">                    ลงชื่อ........................................ผู้มีอำนาจ</w:t>
      </w:r>
      <w:r w:rsidR="006E5435" w:rsidRPr="002A06D9">
        <w:rPr>
          <w:rFonts w:ascii="TH SarabunPSK" w:hAnsi="TH SarabunPSK" w:cs="TH SarabunPSK" w:hint="cs"/>
          <w:cs/>
        </w:rPr>
        <w:t>ลงลายมือชื่อผูกพัน</w:t>
      </w:r>
    </w:p>
    <w:p w14:paraId="4312ABF3" w14:textId="4ABA6E47" w:rsidR="0010562E" w:rsidRPr="002A06D9" w:rsidRDefault="0010562E" w:rsidP="003F3877">
      <w:pPr>
        <w:spacing w:before="200" w:line="228" w:lineRule="auto"/>
        <w:ind w:firstLine="90"/>
        <w:contextualSpacing/>
        <w:jc w:val="center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</w:rPr>
        <w:t>(……………………………………………….)</w:t>
      </w:r>
    </w:p>
    <w:p w14:paraId="51DD337F" w14:textId="08A1D172" w:rsidR="0010562E" w:rsidRPr="002A06D9" w:rsidRDefault="0010562E" w:rsidP="003F3877">
      <w:pPr>
        <w:spacing w:before="200" w:line="228" w:lineRule="auto"/>
        <w:contextualSpacing/>
        <w:jc w:val="center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 w:hint="cs"/>
          <w:cs/>
        </w:rPr>
        <w:t>ตำแหน่ง</w:t>
      </w:r>
      <w:r w:rsidRPr="002A06D9">
        <w:rPr>
          <w:rFonts w:ascii="TH SarabunPSK" w:hAnsi="TH SarabunPSK" w:cs="TH SarabunPSK"/>
        </w:rPr>
        <w:t>……………………………………………….</w:t>
      </w:r>
    </w:p>
    <w:p w14:paraId="008DA8D3" w14:textId="6E6E20CA" w:rsidR="00445FDE" w:rsidRPr="002A06D9" w:rsidRDefault="00445FDE" w:rsidP="00445FDE">
      <w:pPr>
        <w:tabs>
          <w:tab w:val="left" w:pos="2160"/>
          <w:tab w:val="left" w:pos="6120"/>
          <w:tab w:val="left" w:pos="8280"/>
        </w:tabs>
        <w:contextualSpacing/>
        <w:jc w:val="center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</w:rPr>
        <w:t>(</w:t>
      </w:r>
      <w:r w:rsidRPr="002A06D9">
        <w:rPr>
          <w:rFonts w:ascii="TH SarabunPSK" w:hAnsi="TH SarabunPSK" w:cs="TH SarabunPSK" w:hint="cs"/>
          <w:cs/>
        </w:rPr>
        <w:t>ชื่อนิติบุคคลที่อยู่ในกลุ่มผู้ขอรับใบอนุญาต</w:t>
      </w:r>
      <w:r w:rsidRPr="002A06D9">
        <w:rPr>
          <w:rFonts w:ascii="TH SarabunPSK" w:hAnsi="TH SarabunPSK" w:cs="TH SarabunPSK"/>
        </w:rPr>
        <w:t>)</w:t>
      </w:r>
      <w:r w:rsidR="005B2E5C" w:rsidRPr="002A06D9">
        <w:rPr>
          <w:rFonts w:ascii="TH SarabunPSK" w:hAnsi="TH SarabunPSK" w:cs="TH SarabunPSK"/>
        </w:rPr>
        <w:t>…………………………</w:t>
      </w:r>
      <w:proofErr w:type="gramStart"/>
      <w:r w:rsidR="005B2E5C" w:rsidRPr="002A06D9">
        <w:rPr>
          <w:rFonts w:ascii="TH SarabunPSK" w:hAnsi="TH SarabunPSK" w:cs="TH SarabunPSK"/>
        </w:rPr>
        <w:t>…..</w:t>
      </w:r>
      <w:proofErr w:type="gramEnd"/>
      <w:r w:rsidRPr="002A06D9">
        <w:rPr>
          <w:rFonts w:ascii="TH SarabunPSK" w:hAnsi="TH SarabunPSK" w:cs="TH SarabunPSK" w:hint="cs"/>
          <w:cs/>
        </w:rPr>
        <w:t xml:space="preserve"> ซึ่งได้รับมอบอำนาจจาก</w:t>
      </w:r>
      <w:r w:rsidR="005B2E5C" w:rsidRPr="002A06D9">
        <w:rPr>
          <w:rFonts w:ascii="TH SarabunPSK" w:hAnsi="TH SarabunPSK" w:cs="TH SarabunPSK"/>
        </w:rPr>
        <w:br/>
      </w:r>
      <w:r w:rsidRPr="002A06D9">
        <w:rPr>
          <w:rFonts w:ascii="TH SarabunPSK" w:hAnsi="TH SarabunPSK" w:cs="TH SarabunPSK" w:hint="cs"/>
          <w:cs/>
        </w:rPr>
        <w:t>ผู้ขอรับใบอนุญาตให้กระทำการแทนและเพื่อผู้ขอรับใบอนุญาต</w:t>
      </w:r>
      <w:r w:rsidRPr="002A06D9">
        <w:rPr>
          <w:rFonts w:ascii="TH SarabunPSK" w:hAnsi="TH SarabunPSK" w:cs="TH SarabunPSK"/>
        </w:rPr>
        <w:t>)</w:t>
      </w:r>
    </w:p>
    <w:p w14:paraId="2A5EED83" w14:textId="1DB9F99B" w:rsidR="0036320F" w:rsidRPr="002A06D9" w:rsidRDefault="00725438" w:rsidP="003F3877">
      <w:pPr>
        <w:spacing w:line="228" w:lineRule="auto"/>
        <w:ind w:left="1080" w:firstLine="1620"/>
        <w:contextualSpacing/>
        <w:rPr>
          <w:rFonts w:ascii="TH SarabunPSK" w:hAnsi="TH SarabunPSK" w:cs="TH SarabunPSK"/>
        </w:rPr>
      </w:pPr>
      <w:r w:rsidRPr="002A06D9">
        <w:rPr>
          <w:rFonts w:ascii="TH SarabunPSK" w:hAnsi="TH SarabunPSK" w:cs="TH SarabunPSK" w:hint="cs"/>
          <w:cs/>
        </w:rPr>
        <w:t>วันที่</w:t>
      </w:r>
      <w:r w:rsidRPr="002A06D9">
        <w:rPr>
          <w:rFonts w:ascii="TH SarabunPSK" w:hAnsi="TH SarabunPSK" w:cs="TH SarabunPSK"/>
        </w:rPr>
        <w:t>…</w:t>
      </w:r>
      <w:r w:rsidR="006353F1" w:rsidRPr="002A06D9">
        <w:rPr>
          <w:rFonts w:ascii="TH SarabunPSK" w:hAnsi="TH SarabunPSK" w:cs="TH SarabunPSK"/>
        </w:rPr>
        <w:t>……………………………………………….</w:t>
      </w:r>
      <w:r w:rsidRPr="002A06D9">
        <w:rPr>
          <w:rFonts w:ascii="TH SarabunPSK" w:hAnsi="TH SarabunPSK" w:cs="TH SarabunPSK"/>
        </w:rPr>
        <w:t>……</w:t>
      </w:r>
    </w:p>
    <w:p w14:paraId="6AD017D7" w14:textId="4C2F8BAA" w:rsidR="00C61C98" w:rsidRPr="0039188D" w:rsidRDefault="00C61C98" w:rsidP="003F3877">
      <w:pPr>
        <w:spacing w:line="228" w:lineRule="auto"/>
        <w:ind w:left="1080" w:firstLine="2250"/>
        <w:contextualSpacing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 xml:space="preserve">   ประทับตรา (ถ้ามี)</w:t>
      </w:r>
    </w:p>
    <w:sectPr w:rsidR="00C61C98" w:rsidRPr="0039188D" w:rsidSect="009106CF">
      <w:headerReference w:type="default" r:id="rId12"/>
      <w:footerReference w:type="first" r:id="rId13"/>
      <w:pgSz w:w="11906" w:h="16838"/>
      <w:pgMar w:top="990" w:right="1109" w:bottom="8" w:left="1800" w:header="706" w:footer="363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BEEBF" w14:textId="77777777" w:rsidR="00F05712" w:rsidRDefault="00F05712">
      <w:r>
        <w:separator/>
      </w:r>
    </w:p>
  </w:endnote>
  <w:endnote w:type="continuationSeparator" w:id="0">
    <w:p w14:paraId="4A8B4C9E" w14:textId="77777777" w:rsidR="00F05712" w:rsidRDefault="00F05712">
      <w:r>
        <w:continuationSeparator/>
      </w:r>
    </w:p>
  </w:endnote>
  <w:endnote w:type="continuationNotice" w:id="1">
    <w:p w14:paraId="7801D442" w14:textId="77777777" w:rsidR="00F05712" w:rsidRDefault="00F057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DCBB7" w14:textId="1409955F" w:rsidR="00EC4FE3" w:rsidRPr="00DA5066" w:rsidRDefault="00DA5066" w:rsidP="00DA5066">
    <w:pPr>
      <w:pStyle w:val="Footer"/>
      <w:jc w:val="right"/>
      <w:rPr>
        <w:rFonts w:ascii="TH SarabunPSK" w:hAnsi="TH SarabunPSK" w:cs="TH SarabunPSK"/>
        <w:sz w:val="28"/>
        <w:szCs w:val="36"/>
      </w:rPr>
    </w:pPr>
    <w:r w:rsidRPr="00997E8E">
      <w:rPr>
        <w:rFonts w:ascii="TH SarabunPSK" w:hAnsi="TH SarabunPSK" w:cs="TH SarabunPSK"/>
        <w:sz w:val="28"/>
        <w:szCs w:val="28"/>
        <w:cs/>
      </w:rPr>
      <w:t xml:space="preserve">แบบฟอร์ม ณ </w:t>
    </w:r>
    <w:r>
      <w:rPr>
        <w:rFonts w:ascii="TH SarabunPSK" w:hAnsi="TH SarabunPSK" w:cs="TH SarabunPSK" w:hint="cs"/>
        <w:sz w:val="28"/>
        <w:szCs w:val="28"/>
        <w:cs/>
      </w:rPr>
      <w:t>เดือน</w:t>
    </w:r>
    <w:r w:rsidR="003F3877">
      <w:rPr>
        <w:rFonts w:ascii="TH SarabunPSK" w:hAnsi="TH SarabunPSK" w:cs="TH SarabunPSK"/>
        <w:sz w:val="28"/>
        <w:szCs w:val="28"/>
      </w:rPr>
      <w:t xml:space="preserve"> </w:t>
    </w:r>
    <w:r w:rsidR="00C57981">
      <w:rPr>
        <w:rFonts w:ascii="TH SarabunPSK" w:hAnsi="TH SarabunPSK" w:cs="TH SarabunPSK" w:hint="cs"/>
        <w:sz w:val="28"/>
        <w:szCs w:val="28"/>
        <w:cs/>
      </w:rPr>
      <w:t>พฤศจิกายน</w:t>
    </w:r>
    <w:r w:rsidRPr="00997E8E">
      <w:rPr>
        <w:rFonts w:ascii="TH SarabunPSK" w:hAnsi="TH SarabunPSK" w:cs="TH SarabunPSK"/>
        <w:sz w:val="28"/>
        <w:szCs w:val="28"/>
        <w:cs/>
      </w:rPr>
      <w:t xml:space="preserve"> </w:t>
    </w:r>
    <w:r w:rsidRPr="00997E8E">
      <w:rPr>
        <w:rFonts w:ascii="TH SarabunPSK" w:hAnsi="TH SarabunPSK" w:cs="TH SarabunPSK"/>
        <w:sz w:val="28"/>
        <w:szCs w:val="28"/>
      </w:rPr>
      <w:t>256</w:t>
    </w:r>
    <w:r>
      <w:rPr>
        <w:rFonts w:ascii="TH SarabunPSK" w:hAnsi="TH SarabunPSK" w:cs="TH SarabunPSK" w:hint="cs"/>
        <w:sz w:val="28"/>
        <w:szCs w:val="28"/>
        <w:cs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87F91" w14:textId="77777777" w:rsidR="00F05712" w:rsidRDefault="00F05712">
      <w:r>
        <w:separator/>
      </w:r>
    </w:p>
  </w:footnote>
  <w:footnote w:type="continuationSeparator" w:id="0">
    <w:p w14:paraId="1522B0F7" w14:textId="77777777" w:rsidR="00F05712" w:rsidRDefault="00F05712">
      <w:r>
        <w:continuationSeparator/>
      </w:r>
    </w:p>
  </w:footnote>
  <w:footnote w:type="continuationNotice" w:id="1">
    <w:p w14:paraId="656E4067" w14:textId="77777777" w:rsidR="00F05712" w:rsidRDefault="00F05712"/>
  </w:footnote>
  <w:footnote w:id="2">
    <w:p w14:paraId="3CAD20B4" w14:textId="6A43E6B4" w:rsidR="00E9449E" w:rsidRDefault="00E9449E">
      <w:pPr>
        <w:pStyle w:val="FootnoteText"/>
        <w:rPr>
          <w:cs/>
        </w:rPr>
      </w:pPr>
      <w:r w:rsidRPr="00864D17">
        <w:rPr>
          <w:rStyle w:val="FootnoteReference"/>
          <w:rFonts w:ascii="TH SarabunPSK" w:hAnsi="TH SarabunPSK" w:cs="TH SarabunPSK"/>
          <w:sz w:val="28"/>
          <w:szCs w:val="28"/>
        </w:rPr>
        <w:footnoteRef/>
      </w:r>
      <w:r w:rsidRPr="00864D17">
        <w:rPr>
          <w:rFonts w:ascii="TH SarabunPSK" w:hAnsi="TH SarabunPSK" w:cs="TH SarabunPSK"/>
          <w:sz w:val="28"/>
          <w:szCs w:val="28"/>
        </w:rPr>
        <w:t xml:space="preserve"> </w:t>
      </w:r>
      <w:r w:rsidR="00864D17">
        <w:rPr>
          <w:rFonts w:ascii="TH SarabunPSK" w:hAnsi="TH SarabunPSK" w:cs="TH SarabunPSK"/>
          <w:sz w:val="28"/>
          <w:szCs w:val="28"/>
        </w:rPr>
        <w:t xml:space="preserve"> </w:t>
      </w:r>
      <w:r w:rsidR="00601E32">
        <w:rPr>
          <w:rFonts w:ascii="TH SarabunPSK" w:hAnsi="TH SarabunPSK" w:cs="TH SarabunPSK" w:hint="cs"/>
          <w:sz w:val="28"/>
          <w:szCs w:val="28"/>
          <w:cs/>
        </w:rPr>
        <w:t>หมายถึง</w:t>
      </w:r>
      <w:r w:rsidR="00864D17">
        <w:rPr>
          <w:rFonts w:ascii="TH SarabunPSK" w:hAnsi="TH SarabunPSK" w:cs="TH SarabunPSK"/>
          <w:sz w:val="28"/>
          <w:szCs w:val="28"/>
        </w:rPr>
        <w:t xml:space="preserve"> </w:t>
      </w:r>
      <w:r w:rsidR="00601E32">
        <w:rPr>
          <w:rFonts w:ascii="TH SarabunPSK" w:hAnsi="TH SarabunPSK" w:cs="TH SarabunPSK" w:hint="cs"/>
          <w:sz w:val="28"/>
          <w:szCs w:val="28"/>
          <w:cs/>
        </w:rPr>
        <w:t>กลุ่ม</w:t>
      </w:r>
      <w:r w:rsidRPr="00864D17">
        <w:rPr>
          <w:rFonts w:ascii="TH SarabunPSK" w:hAnsi="TH SarabunPSK" w:cs="TH SarabunPSK"/>
          <w:sz w:val="28"/>
          <w:szCs w:val="28"/>
          <w:cs/>
        </w:rPr>
        <w:t>บริษัทหลักทรัพย์รวมกันไม่น้อยกว่า</w:t>
      </w:r>
      <w:r w:rsidRPr="00864D17">
        <w:rPr>
          <w:rFonts w:ascii="TH SarabunPSK" w:hAnsi="TH SarabunPSK" w:cs="TH SarabunPSK"/>
          <w:sz w:val="28"/>
          <w:szCs w:val="28"/>
        </w:rPr>
        <w:t xml:space="preserve"> </w:t>
      </w:r>
      <w:r w:rsidR="00601E32">
        <w:rPr>
          <w:rFonts w:ascii="TH SarabunPSK" w:hAnsi="TH SarabunPSK" w:cs="TH SarabunPSK"/>
          <w:sz w:val="28"/>
          <w:szCs w:val="28"/>
        </w:rPr>
        <w:t>XX</w:t>
      </w:r>
      <w:r w:rsidRPr="00864D17">
        <w:rPr>
          <w:rFonts w:ascii="TH SarabunPSK" w:hAnsi="TH SarabunPSK" w:cs="TH SarabunPSK"/>
          <w:sz w:val="28"/>
          <w:szCs w:val="28"/>
          <w:cs/>
        </w:rPr>
        <w:t xml:space="preserve"> ราย</w:t>
      </w:r>
      <w:r w:rsidR="00554A38" w:rsidRPr="00864D17">
        <w:rPr>
          <w:rFonts w:ascii="TH SarabunPSK" w:hAnsi="TH SarabunPSK" w:cs="TH SarabunPSK"/>
          <w:sz w:val="28"/>
          <w:szCs w:val="28"/>
          <w:cs/>
        </w:rPr>
        <w:t xml:space="preserve"> ยื่นคำขอรับใบอนุญาตประกอบธุรกิจ</w:t>
      </w:r>
      <w:r w:rsidR="00864D17" w:rsidRPr="00864D17">
        <w:rPr>
          <w:rFonts w:ascii="TH SarabunPSK" w:hAnsi="TH SarabunPSK" w:cs="TH SarabunPSK"/>
          <w:sz w:val="28"/>
          <w:szCs w:val="28"/>
          <w:cs/>
        </w:rPr>
        <w:t>ศูนย์ซื้อขายหลักทรัพย์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F638E" w14:textId="5ECBBE6A" w:rsidR="00D45D52" w:rsidRDefault="00D45D52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35E51">
      <w:rPr>
        <w:noProof/>
      </w:rPr>
      <w:t>2</w:t>
    </w:r>
    <w:r>
      <w:rPr>
        <w:noProof/>
      </w:rPr>
      <w:fldChar w:fldCharType="end"/>
    </w:r>
  </w:p>
  <w:p w14:paraId="086B14E8" w14:textId="77777777" w:rsidR="00D45D52" w:rsidRDefault="00D45D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D3A8E"/>
    <w:multiLevelType w:val="hybridMultilevel"/>
    <w:tmpl w:val="8D7E80B4"/>
    <w:lvl w:ilvl="0" w:tplc="5908FA36">
      <w:start w:val="1"/>
      <w:numFmt w:val="thaiLetters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6A4E76C4"/>
    <w:multiLevelType w:val="hybridMultilevel"/>
    <w:tmpl w:val="B57E109A"/>
    <w:lvl w:ilvl="0" w:tplc="80BE73E0">
      <w:start w:val="1"/>
      <w:numFmt w:val="decimal"/>
      <w:lvlText w:val="(%1)"/>
      <w:lvlJc w:val="left"/>
      <w:pPr>
        <w:ind w:left="22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3" w:hanging="360"/>
      </w:pPr>
    </w:lvl>
    <w:lvl w:ilvl="2" w:tplc="0409001B" w:tentative="1">
      <w:start w:val="1"/>
      <w:numFmt w:val="lowerRoman"/>
      <w:lvlText w:val="%3."/>
      <w:lvlJc w:val="right"/>
      <w:pPr>
        <w:ind w:left="3643" w:hanging="180"/>
      </w:pPr>
    </w:lvl>
    <w:lvl w:ilvl="3" w:tplc="0409000F" w:tentative="1">
      <w:start w:val="1"/>
      <w:numFmt w:val="decimal"/>
      <w:lvlText w:val="%4."/>
      <w:lvlJc w:val="left"/>
      <w:pPr>
        <w:ind w:left="4363" w:hanging="360"/>
      </w:pPr>
    </w:lvl>
    <w:lvl w:ilvl="4" w:tplc="04090019" w:tentative="1">
      <w:start w:val="1"/>
      <w:numFmt w:val="lowerLetter"/>
      <w:lvlText w:val="%5."/>
      <w:lvlJc w:val="left"/>
      <w:pPr>
        <w:ind w:left="5083" w:hanging="360"/>
      </w:pPr>
    </w:lvl>
    <w:lvl w:ilvl="5" w:tplc="0409001B" w:tentative="1">
      <w:start w:val="1"/>
      <w:numFmt w:val="lowerRoman"/>
      <w:lvlText w:val="%6."/>
      <w:lvlJc w:val="right"/>
      <w:pPr>
        <w:ind w:left="5803" w:hanging="180"/>
      </w:pPr>
    </w:lvl>
    <w:lvl w:ilvl="6" w:tplc="0409000F" w:tentative="1">
      <w:start w:val="1"/>
      <w:numFmt w:val="decimal"/>
      <w:lvlText w:val="%7."/>
      <w:lvlJc w:val="left"/>
      <w:pPr>
        <w:ind w:left="6523" w:hanging="360"/>
      </w:pPr>
    </w:lvl>
    <w:lvl w:ilvl="7" w:tplc="04090019" w:tentative="1">
      <w:start w:val="1"/>
      <w:numFmt w:val="lowerLetter"/>
      <w:lvlText w:val="%8."/>
      <w:lvlJc w:val="left"/>
      <w:pPr>
        <w:ind w:left="7243" w:hanging="360"/>
      </w:pPr>
    </w:lvl>
    <w:lvl w:ilvl="8" w:tplc="0409001B" w:tentative="1">
      <w:start w:val="1"/>
      <w:numFmt w:val="lowerRoman"/>
      <w:lvlText w:val="%9."/>
      <w:lvlJc w:val="right"/>
      <w:pPr>
        <w:ind w:left="7963" w:hanging="180"/>
      </w:pPr>
    </w:lvl>
  </w:abstractNum>
  <w:num w:numId="1" w16cid:durableId="1583224608">
    <w:abstractNumId w:val="0"/>
  </w:num>
  <w:num w:numId="2" w16cid:durableId="1028070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TAwtLS0MDG2NDJQ0lEKTi0uzszPAykwNKgFALNlBictAAAA"/>
  </w:docVars>
  <w:rsids>
    <w:rsidRoot w:val="00B70D73"/>
    <w:rsid w:val="00005CA6"/>
    <w:rsid w:val="00010F1A"/>
    <w:rsid w:val="00016DE8"/>
    <w:rsid w:val="0002387B"/>
    <w:rsid w:val="00026CA9"/>
    <w:rsid w:val="000424F6"/>
    <w:rsid w:val="00074396"/>
    <w:rsid w:val="00075088"/>
    <w:rsid w:val="00076573"/>
    <w:rsid w:val="00080DB8"/>
    <w:rsid w:val="000A12C3"/>
    <w:rsid w:val="000B4575"/>
    <w:rsid w:val="000D00FF"/>
    <w:rsid w:val="000D0C41"/>
    <w:rsid w:val="000F240F"/>
    <w:rsid w:val="000F4ED2"/>
    <w:rsid w:val="0010562E"/>
    <w:rsid w:val="00105726"/>
    <w:rsid w:val="001118EC"/>
    <w:rsid w:val="001214F8"/>
    <w:rsid w:val="001259AF"/>
    <w:rsid w:val="0015604B"/>
    <w:rsid w:val="0017383A"/>
    <w:rsid w:val="00175F41"/>
    <w:rsid w:val="0018486C"/>
    <w:rsid w:val="001916FF"/>
    <w:rsid w:val="00196B1E"/>
    <w:rsid w:val="001B6433"/>
    <w:rsid w:val="001C08A2"/>
    <w:rsid w:val="001C106C"/>
    <w:rsid w:val="001C2A5C"/>
    <w:rsid w:val="001C74CC"/>
    <w:rsid w:val="001D09F6"/>
    <w:rsid w:val="001D2D9E"/>
    <w:rsid w:val="001F1B3A"/>
    <w:rsid w:val="002342D7"/>
    <w:rsid w:val="0024384F"/>
    <w:rsid w:val="00245A0A"/>
    <w:rsid w:val="002547E2"/>
    <w:rsid w:val="0026720E"/>
    <w:rsid w:val="00287E29"/>
    <w:rsid w:val="002A06D9"/>
    <w:rsid w:val="002A482B"/>
    <w:rsid w:val="002B5AB2"/>
    <w:rsid w:val="002C2870"/>
    <w:rsid w:val="00300F87"/>
    <w:rsid w:val="00335868"/>
    <w:rsid w:val="00343EAF"/>
    <w:rsid w:val="00346443"/>
    <w:rsid w:val="00351FEA"/>
    <w:rsid w:val="00353508"/>
    <w:rsid w:val="0036133A"/>
    <w:rsid w:val="00362545"/>
    <w:rsid w:val="0036320F"/>
    <w:rsid w:val="0039188D"/>
    <w:rsid w:val="003B046D"/>
    <w:rsid w:val="003B245A"/>
    <w:rsid w:val="003C6AEC"/>
    <w:rsid w:val="003D09A2"/>
    <w:rsid w:val="003E3885"/>
    <w:rsid w:val="003E77A0"/>
    <w:rsid w:val="003F24B6"/>
    <w:rsid w:val="003F3877"/>
    <w:rsid w:val="003F7FF6"/>
    <w:rsid w:val="00405AB1"/>
    <w:rsid w:val="004279C0"/>
    <w:rsid w:val="0043701D"/>
    <w:rsid w:val="00445FDE"/>
    <w:rsid w:val="00457F0A"/>
    <w:rsid w:val="00476617"/>
    <w:rsid w:val="004A3B24"/>
    <w:rsid w:val="004A3C20"/>
    <w:rsid w:val="004B462A"/>
    <w:rsid w:val="004B6D73"/>
    <w:rsid w:val="004B72A1"/>
    <w:rsid w:val="004C2330"/>
    <w:rsid w:val="004C3617"/>
    <w:rsid w:val="004F70F5"/>
    <w:rsid w:val="005044FF"/>
    <w:rsid w:val="0051164F"/>
    <w:rsid w:val="00522BBD"/>
    <w:rsid w:val="00526355"/>
    <w:rsid w:val="005411F8"/>
    <w:rsid w:val="00547730"/>
    <w:rsid w:val="00547E0B"/>
    <w:rsid w:val="00554A38"/>
    <w:rsid w:val="00557CCB"/>
    <w:rsid w:val="0057014C"/>
    <w:rsid w:val="00583780"/>
    <w:rsid w:val="00584A82"/>
    <w:rsid w:val="005A0953"/>
    <w:rsid w:val="005B2E5C"/>
    <w:rsid w:val="005C60FC"/>
    <w:rsid w:val="005D2759"/>
    <w:rsid w:val="00601E32"/>
    <w:rsid w:val="00617F98"/>
    <w:rsid w:val="006209E7"/>
    <w:rsid w:val="00633FCC"/>
    <w:rsid w:val="006353F1"/>
    <w:rsid w:val="00643F8B"/>
    <w:rsid w:val="00652E33"/>
    <w:rsid w:val="00672CCD"/>
    <w:rsid w:val="0069239B"/>
    <w:rsid w:val="006B34B5"/>
    <w:rsid w:val="006B4003"/>
    <w:rsid w:val="006B784F"/>
    <w:rsid w:val="006C3AE6"/>
    <w:rsid w:val="006C4956"/>
    <w:rsid w:val="006C5645"/>
    <w:rsid w:val="006D0790"/>
    <w:rsid w:val="006D2C7A"/>
    <w:rsid w:val="006D507B"/>
    <w:rsid w:val="006D6381"/>
    <w:rsid w:val="006E5435"/>
    <w:rsid w:val="006F4BDB"/>
    <w:rsid w:val="006F68C4"/>
    <w:rsid w:val="0070048B"/>
    <w:rsid w:val="007013CE"/>
    <w:rsid w:val="0072218C"/>
    <w:rsid w:val="00725438"/>
    <w:rsid w:val="00732A67"/>
    <w:rsid w:val="00732CAF"/>
    <w:rsid w:val="00742F7D"/>
    <w:rsid w:val="00746F58"/>
    <w:rsid w:val="00762E17"/>
    <w:rsid w:val="007715CD"/>
    <w:rsid w:val="00772A06"/>
    <w:rsid w:val="007763EA"/>
    <w:rsid w:val="00776741"/>
    <w:rsid w:val="00785CFD"/>
    <w:rsid w:val="0079355E"/>
    <w:rsid w:val="007D1A39"/>
    <w:rsid w:val="007E2ED9"/>
    <w:rsid w:val="007E3AA4"/>
    <w:rsid w:val="00814641"/>
    <w:rsid w:val="008425C1"/>
    <w:rsid w:val="008435C1"/>
    <w:rsid w:val="008568B4"/>
    <w:rsid w:val="00864D17"/>
    <w:rsid w:val="008810E6"/>
    <w:rsid w:val="00885096"/>
    <w:rsid w:val="00891390"/>
    <w:rsid w:val="008C0199"/>
    <w:rsid w:val="008C45C1"/>
    <w:rsid w:val="008D1E83"/>
    <w:rsid w:val="008D376A"/>
    <w:rsid w:val="008E5F21"/>
    <w:rsid w:val="008E7FFB"/>
    <w:rsid w:val="009106CF"/>
    <w:rsid w:val="00924CFC"/>
    <w:rsid w:val="009276E6"/>
    <w:rsid w:val="00942CE6"/>
    <w:rsid w:val="00950D92"/>
    <w:rsid w:val="009542D3"/>
    <w:rsid w:val="009634F3"/>
    <w:rsid w:val="00974816"/>
    <w:rsid w:val="00982DC7"/>
    <w:rsid w:val="009930CD"/>
    <w:rsid w:val="009A6DD2"/>
    <w:rsid w:val="009C441E"/>
    <w:rsid w:val="009C5E93"/>
    <w:rsid w:val="009E071E"/>
    <w:rsid w:val="009E665C"/>
    <w:rsid w:val="00A02402"/>
    <w:rsid w:val="00A3738A"/>
    <w:rsid w:val="00A37C80"/>
    <w:rsid w:val="00A46477"/>
    <w:rsid w:val="00A55619"/>
    <w:rsid w:val="00A63434"/>
    <w:rsid w:val="00A76930"/>
    <w:rsid w:val="00A8043A"/>
    <w:rsid w:val="00A90A15"/>
    <w:rsid w:val="00AE2C45"/>
    <w:rsid w:val="00AE5731"/>
    <w:rsid w:val="00AF21F1"/>
    <w:rsid w:val="00AF2658"/>
    <w:rsid w:val="00B0161D"/>
    <w:rsid w:val="00B02B70"/>
    <w:rsid w:val="00B0731F"/>
    <w:rsid w:val="00B373AB"/>
    <w:rsid w:val="00B45B53"/>
    <w:rsid w:val="00B70D73"/>
    <w:rsid w:val="00B71151"/>
    <w:rsid w:val="00B805F9"/>
    <w:rsid w:val="00B8342C"/>
    <w:rsid w:val="00B90D6C"/>
    <w:rsid w:val="00BC6550"/>
    <w:rsid w:val="00BD7741"/>
    <w:rsid w:val="00BE4CB6"/>
    <w:rsid w:val="00C111B1"/>
    <w:rsid w:val="00C2005B"/>
    <w:rsid w:val="00C35E51"/>
    <w:rsid w:val="00C5088E"/>
    <w:rsid w:val="00C56F86"/>
    <w:rsid w:val="00C57981"/>
    <w:rsid w:val="00C61C98"/>
    <w:rsid w:val="00C62B2F"/>
    <w:rsid w:val="00C715E3"/>
    <w:rsid w:val="00CA58B2"/>
    <w:rsid w:val="00CB53F7"/>
    <w:rsid w:val="00CB729B"/>
    <w:rsid w:val="00CD0DB0"/>
    <w:rsid w:val="00CD6DF3"/>
    <w:rsid w:val="00CE1C84"/>
    <w:rsid w:val="00CF3415"/>
    <w:rsid w:val="00D010DC"/>
    <w:rsid w:val="00D04601"/>
    <w:rsid w:val="00D062E1"/>
    <w:rsid w:val="00D151E0"/>
    <w:rsid w:val="00D34566"/>
    <w:rsid w:val="00D374F3"/>
    <w:rsid w:val="00D41F73"/>
    <w:rsid w:val="00D45D52"/>
    <w:rsid w:val="00D5052A"/>
    <w:rsid w:val="00D51D67"/>
    <w:rsid w:val="00DA0701"/>
    <w:rsid w:val="00DA5066"/>
    <w:rsid w:val="00DA5509"/>
    <w:rsid w:val="00DC3AAA"/>
    <w:rsid w:val="00DC4BC0"/>
    <w:rsid w:val="00DC6683"/>
    <w:rsid w:val="00DE2D48"/>
    <w:rsid w:val="00DE710C"/>
    <w:rsid w:val="00DF715F"/>
    <w:rsid w:val="00E173D3"/>
    <w:rsid w:val="00E20352"/>
    <w:rsid w:val="00E32A22"/>
    <w:rsid w:val="00E36A57"/>
    <w:rsid w:val="00E5568A"/>
    <w:rsid w:val="00E670E1"/>
    <w:rsid w:val="00E7637E"/>
    <w:rsid w:val="00E76CFA"/>
    <w:rsid w:val="00E876E3"/>
    <w:rsid w:val="00E9449E"/>
    <w:rsid w:val="00E97D1C"/>
    <w:rsid w:val="00EA2EAE"/>
    <w:rsid w:val="00EA4787"/>
    <w:rsid w:val="00EB2031"/>
    <w:rsid w:val="00EC3B96"/>
    <w:rsid w:val="00EC4FE3"/>
    <w:rsid w:val="00ED0A43"/>
    <w:rsid w:val="00EF4668"/>
    <w:rsid w:val="00F05712"/>
    <w:rsid w:val="00F3392E"/>
    <w:rsid w:val="00F638DB"/>
    <w:rsid w:val="00F64FB6"/>
    <w:rsid w:val="00F9516F"/>
    <w:rsid w:val="00FA784B"/>
    <w:rsid w:val="00FB07A6"/>
    <w:rsid w:val="00FB0D2A"/>
    <w:rsid w:val="00FC5FE9"/>
    <w:rsid w:val="00FF0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EDAE49"/>
  <w15:chartTrackingRefBased/>
  <w15:docId w15:val="{A9B74651-405F-46D1-9BA8-16BC150DC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2759"/>
    <w:pPr>
      <w:tabs>
        <w:tab w:val="center" w:pos="4153"/>
        <w:tab w:val="right" w:pos="8306"/>
      </w:tabs>
    </w:pPr>
    <w:rPr>
      <w:szCs w:val="37"/>
    </w:rPr>
  </w:style>
  <w:style w:type="paragraph" w:styleId="Footer">
    <w:name w:val="footer"/>
    <w:basedOn w:val="Normal"/>
    <w:link w:val="FooterChar"/>
    <w:uiPriority w:val="99"/>
    <w:rsid w:val="005D2759"/>
    <w:pPr>
      <w:tabs>
        <w:tab w:val="center" w:pos="4153"/>
        <w:tab w:val="right" w:pos="8306"/>
      </w:tabs>
    </w:pPr>
    <w:rPr>
      <w:szCs w:val="37"/>
    </w:rPr>
  </w:style>
  <w:style w:type="paragraph" w:styleId="BalloonText">
    <w:name w:val="Balloon Text"/>
    <w:basedOn w:val="Normal"/>
    <w:link w:val="BalloonTextChar"/>
    <w:rsid w:val="00E7637E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E7637E"/>
    <w:rPr>
      <w:rFonts w:ascii="Segoe UI" w:hAnsi="Segoe UI"/>
      <w:sz w:val="18"/>
      <w:szCs w:val="22"/>
    </w:rPr>
  </w:style>
  <w:style w:type="character" w:customStyle="1" w:styleId="HeaderChar">
    <w:name w:val="Header Char"/>
    <w:link w:val="Header"/>
    <w:uiPriority w:val="99"/>
    <w:rsid w:val="00D45D52"/>
    <w:rPr>
      <w:rFonts w:ascii="Angsana New" w:hAnsi="Angsana New"/>
      <w:sz w:val="32"/>
      <w:szCs w:val="37"/>
    </w:rPr>
  </w:style>
  <w:style w:type="character" w:customStyle="1" w:styleId="FooterChar">
    <w:name w:val="Footer Char"/>
    <w:basedOn w:val="DefaultParagraphFont"/>
    <w:link w:val="Footer"/>
    <w:uiPriority w:val="99"/>
    <w:rsid w:val="00A46477"/>
    <w:rPr>
      <w:rFonts w:ascii="Angsana New" w:hAnsi="Angsana New"/>
      <w:sz w:val="32"/>
      <w:szCs w:val="37"/>
    </w:rPr>
  </w:style>
  <w:style w:type="paragraph" w:styleId="FootnoteText">
    <w:name w:val="footnote text"/>
    <w:aliases w:val="ข้อความเชิงอรรถ1,ข้อความเชิงอรรถ2,ข้อความเชิงอรรถ3,ข้อความเชิงอรรถ4,¢éÍ¤ÇÒÁàªÔ§ÍÃÃ¶,¢éÍ¤ÇÒÁàªÔ§ÍÃÃ¶1,¢éÍ¤ÇÒÁàªÔ§ÍÃÃ¶2,¢éÍ¤ÇÒÁàªÔ§ÍÃÃ¶3,¢éÍ¤ÇÒÁàªÔ§ÍÃÃ¶4"/>
    <w:basedOn w:val="Normal"/>
    <w:link w:val="FootnoteTextChar"/>
    <w:uiPriority w:val="99"/>
    <w:rsid w:val="00362545"/>
    <w:rPr>
      <w:sz w:val="20"/>
      <w:szCs w:val="23"/>
    </w:rPr>
  </w:style>
  <w:style w:type="character" w:customStyle="1" w:styleId="FootnoteTextChar">
    <w:name w:val="Footnote Text Char"/>
    <w:aliases w:val="ข้อความเชิงอรรถ1 Char,ข้อความเชิงอรรถ2 Char,ข้อความเชิงอรรถ3 Char,ข้อความเชิงอรรถ4 Char,¢éÍ¤ÇÒÁàªÔ§ÍÃÃ¶ Char,¢éÍ¤ÇÒÁàªÔ§ÍÃÃ¶1 Char,¢éÍ¤ÇÒÁàªÔ§ÍÃÃ¶2 Char,¢éÍ¤ÇÒÁàªÔ§ÍÃÃ¶3 Char,¢éÍ¤ÇÒÁàªÔ§ÍÃÃ¶4 Char"/>
    <w:basedOn w:val="DefaultParagraphFont"/>
    <w:link w:val="FootnoteText"/>
    <w:uiPriority w:val="99"/>
    <w:rsid w:val="00362545"/>
    <w:rPr>
      <w:rFonts w:ascii="Angsana New" w:hAnsi="Angsana New"/>
      <w:szCs w:val="23"/>
    </w:rPr>
  </w:style>
  <w:style w:type="character" w:styleId="FootnoteReference">
    <w:name w:val="footnote reference"/>
    <w:aliases w:val="อ้างอิงเชิงอรรถ,ÍéÒ§ÍÔ§àªÔ§ÍÃÃ¶"/>
    <w:uiPriority w:val="99"/>
    <w:rsid w:val="00362545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rsid w:val="00CE1C84"/>
    <w:rPr>
      <w:sz w:val="16"/>
      <w:szCs w:val="16"/>
    </w:rPr>
  </w:style>
  <w:style w:type="paragraph" w:styleId="CommentText">
    <w:name w:val="annotation text"/>
    <w:basedOn w:val="Normal"/>
    <w:link w:val="CommentTextChar"/>
    <w:rsid w:val="00CE1C84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CE1C84"/>
    <w:rPr>
      <w:rFonts w:ascii="Angsana New" w:hAnsi="Angsana New"/>
      <w:szCs w:val="25"/>
    </w:rPr>
  </w:style>
  <w:style w:type="paragraph" w:styleId="CommentSubject">
    <w:name w:val="annotation subject"/>
    <w:basedOn w:val="CommentText"/>
    <w:next w:val="CommentText"/>
    <w:link w:val="CommentSubjectChar"/>
    <w:rsid w:val="00CE1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E1C84"/>
    <w:rPr>
      <w:rFonts w:ascii="Angsana New" w:hAnsi="Angsana New"/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384C4D-520E-402B-8307-6F135245FD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383427-d0e1-484a-8c2c-e504735ed573"/>
    <ds:schemaRef ds:uri="32e69226-a792-4c65-883e-192bd8a3a33f"/>
  </ds:schemaRefs>
</ds:datastoreItem>
</file>

<file path=customXml/itemProps2.xml><?xml version="1.0" encoding="utf-8"?>
<ds:datastoreItem xmlns:ds="http://schemas.openxmlformats.org/officeDocument/2006/customXml" ds:itemID="{3E546682-0937-4D92-B1EC-210254D9BB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24FAD9-AD98-4709-8BCB-D8C35625D0A0}"/>
</file>

<file path=customXml/itemProps4.xml><?xml version="1.0" encoding="utf-8"?>
<ds:datastoreItem xmlns:ds="http://schemas.openxmlformats.org/officeDocument/2006/customXml" ds:itemID="{04E4FF0E-4D60-4974-A593-F98B57ED192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ริษัท</vt:lpstr>
    </vt:vector>
  </TitlesOfParts>
  <Company>sec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ริษัท</dc:title>
  <dc:subject/>
  <dc:creator>sec</dc:creator>
  <cp:keywords/>
  <dc:description/>
  <cp:lastModifiedBy>Patima Prajakschitt</cp:lastModifiedBy>
  <cp:revision>18</cp:revision>
  <cp:lastPrinted>2023-06-21T12:32:00Z</cp:lastPrinted>
  <dcterms:created xsi:type="dcterms:W3CDTF">2023-06-27T08:06:00Z</dcterms:created>
  <dcterms:modified xsi:type="dcterms:W3CDTF">2023-10-20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  <property fmtid="{D5CDD505-2E9C-101B-9397-08002B2CF9AE}" pid="3" name="MSIP_Label_93a13704-be5e-4c4e-997b-ac174f3dc22e_Enabled">
    <vt:lpwstr>true</vt:lpwstr>
  </property>
  <property fmtid="{D5CDD505-2E9C-101B-9397-08002B2CF9AE}" pid="4" name="MSIP_Label_93a13704-be5e-4c4e-997b-ac174f3dc22e_SetDate">
    <vt:lpwstr>2022-06-30T03:38:31Z</vt:lpwstr>
  </property>
  <property fmtid="{D5CDD505-2E9C-101B-9397-08002B2CF9AE}" pid="5" name="MSIP_Label_93a13704-be5e-4c4e-997b-ac174f3dc22e_Method">
    <vt:lpwstr>Privileged</vt:lpwstr>
  </property>
  <property fmtid="{D5CDD505-2E9C-101B-9397-08002B2CF9AE}" pid="6" name="MSIP_Label_93a13704-be5e-4c4e-997b-ac174f3dc22e_Name">
    <vt:lpwstr>Public</vt:lpwstr>
  </property>
  <property fmtid="{D5CDD505-2E9C-101B-9397-08002B2CF9AE}" pid="7" name="MSIP_Label_93a13704-be5e-4c4e-997b-ac174f3dc22e_SiteId">
    <vt:lpwstr>0ad5298e-296d-45ab-a446-c0d364c5b18b</vt:lpwstr>
  </property>
  <property fmtid="{D5CDD505-2E9C-101B-9397-08002B2CF9AE}" pid="8" name="MSIP_Label_93a13704-be5e-4c4e-997b-ac174f3dc22e_ActionId">
    <vt:lpwstr>88cb58d9-031a-480b-9bb6-a2dae7ba5335</vt:lpwstr>
  </property>
  <property fmtid="{D5CDD505-2E9C-101B-9397-08002B2CF9AE}" pid="9" name="MSIP_Label_93a13704-be5e-4c4e-997b-ac174f3dc22e_ContentBits">
    <vt:lpwstr>0</vt:lpwstr>
  </property>
  <property fmtid="{D5CDD505-2E9C-101B-9397-08002B2CF9AE}" pid="10" name="MediaServiceImageTags">
    <vt:lpwstr/>
  </property>
</Properties>
</file>